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lavand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39CDAC99" w14:textId="77777777">
      <w:pPr>
        <w:pStyle w:val="SDSTextNormal"/>
        <w:bidi w:val="0"/>
        <w:rPr>
          <w:rtl w:val="0"/>
        </w:rPr>
      </w:pPr>
      <w:r w:rsidRPr="0069446B">
        <w:rPr>
          <w:rtl w:val="0"/>
        </w:rPr>
        <w:t>Nessuna ulteriore informazione disponibi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linalool, linalyl acetate, cineole, coumarin, geraniolo; (2E)-3,7-dimetilotta-2,6-dien-1-olo.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ostanza(e) non inclusa(e) nell'elenco stabilito in conformità all'Articolo 59, Paragrafo 1 del REACH per avere proprietà di interferenza endocrina, o non identificata(e) come avente(i) proprietà di interferenza endocrina in conformità ai criteri stabiliti nel Regolamento Delegato (UE) 2017/2100 della Commissione o nel Regolamento (UE) 2018/605 della Commission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ethylene brass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5-95-3</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47-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53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6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eo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470-82-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7-43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Solido infiammabil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Nessuna fiamma libera, nessuna scintilla e non fumare.</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Pr>
                <w:noProof/>
                <w:lang w:val="fr-BE"/>
              </w:rPr>
              <w:t>Raccogliere meccanicamente il prodotto. Informare le autorità se il prodotto viene immesso nella rete fognaria o in acque pubbliche.</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 Tenere lontano da fonti di calore, superfici calde, scintille, fiamme libere o altre fonti di accensione. Non fumare. Mettere a terra/massa il contenitore e il dispositivo ricevent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Mettere a terra/massa il contenitore e il dispositivo ricevent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Conservare in luogo fresco. Proteggere dai raggi solari. Tenere lontano dalle fonti di accension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Dispositivi di protezione individuale</w:t>
      </w:r>
    </w:p>
    <w:p w:rsidR="00404CA3" w:rsidRPr="0069446B" w:rsidP="00404CA3" w14:paraId="410C6189" w14:textId="4546F574">
      <w:pPr>
        <w:pStyle w:val="SDSTextHeading4"/>
        <w:rPr>
          <w:noProof w:val="0"/>
          <w:color w:val="auto"/>
          <w:lang w:val="en-US"/>
        </w:rPr>
      </w:pPr>
      <w:r w:rsidRPr="0069446B" w:rsidR="00FA7F7F">
        <w:rPr>
          <w:noProof/>
          <w:color w:val="auto"/>
          <w:lang w:val="en-US"/>
        </w:rPr>
        <w:t>Protezione respiratoria</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zione respiratoria</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o di ventilazione insufficiente, usare un apparecchio respiratorio adatt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lavanda. Muschio. Rural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Solido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sidRPr="0069446B">
        <w:rPr>
          <w:noProof/>
        </w:rPr>
        <w:t>Solido infiammabile.</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Evitare il contatto con superfici calde. Calore. Nessuna fiamma, nessuna scintilla. Eliminare ogni sorgente d’ignizione.</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ethylene brassylate (105-95-3)</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5000 mg/kg di peso corporeo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i peso corporeo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i peso corporeo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i peso corporeo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di peso corporeo Animal: rat, 95% CL: 2840 - 457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i peso corporeo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ethylene brassylate (105-95-3)</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eole (470-82-6)</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600 mg/kg di peso corporeo Animal: rat, Animal sex: female, Guideline: other:, Guideline: OECD Guideline 407 (Repeated Dose 28-Day Oral Toxicity Study in Rodents), Guideline: EPA OPPTS 870.3150 (90-Day Oral Toxicity in Non-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i peso corporeo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i peso corporeo Animal: rat, Guideline: other:,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lavand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ethylene brassylate (105-95-3)</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23 mg/l Test organisms (species): Danio rerio (previous name: Brachydanio rerio)</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13 mg/l Test organisms (species): Danio rerio (previous name: Brachydanio rerio)</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6,9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4,579 mg/l Test organisms (species): Desmodesmus subspicatus (previous name: Scenedesmus subspicatus)</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0,788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eole (470-82-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7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100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74 mg/l Test organisms (species): Raphidocelis subcapitata (previous names: Pseudokirchneriella subcapitata, Selenastrum capricornutum)</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gt; 7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lavand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ethylene brassylate (105-95-3)</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eole (470-82-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ool ; linalyl acetate ; cineole ; gerani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ineol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2.1 a 2.4, 2.6 e 2.7, 2.8 tipi A e B, 2.9, 2.10, 2.12, 2.13 categorie 1 e 2, 2.14 categorie 1 e 2, 2.15 tipi da A a F</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ethylene brassyl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oral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i infiammabili, categoria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o e vapori infiammabili.</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i lesioni oculari.</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linalool, linalyl acetate, cineole, coumarin, geraniolo; (2E)-3,7-dimetilotta-2,6-dien-1-olo. Può provocare una reazione allergic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1/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1/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lavand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lavand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1/06/2026   Versione: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F5564BC6-915E-415B-BB47-6CC661EAC376}"/>
</file>

<file path=customXml/itemProps3.xml><?xml version="1.0" encoding="utf-8"?>
<ds:datastoreItem xmlns:ds="http://schemas.openxmlformats.org/officeDocument/2006/customXml" ds:itemID="{22A89E28-6ACD-4417-A2DA-E099145F699B}"/>
</file>

<file path=customXml/itemProps4.xml><?xml version="1.0" encoding="utf-8"?>
<ds:datastoreItem xmlns:ds="http://schemas.openxmlformats.org/officeDocument/2006/customXml" ds:itemID="{44E27D7D-9390-4DC7-ACFB-5713D607D03B}"/>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